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3b95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36d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7697e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7d37d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6360dc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8975773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ad9732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592cb6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55:25Z</dcterms:created>
  <dcterms:modified xsi:type="dcterms:W3CDTF">2021-04-27T11:55:25Z</dcterms:modified>
</cp:coreProperties>
</file>